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26D6A"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AB26D6B" w14:textId="319D58DC" w:rsidR="001B1E5E" w:rsidRPr="00323691" w:rsidRDefault="003236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0AB26D6C"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6D"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6E"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Contact Name</w:t>
      </w:r>
    </w:p>
    <w:p w14:paraId="0AB26D6F"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Address</w:t>
      </w:r>
    </w:p>
    <w:p w14:paraId="0AB26D70"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Address2</w:t>
      </w:r>
      <w:r w:rsidRPr="00323691">
        <w:rPr>
          <w:rFonts w:eastAsia="Arial"/>
          <w:lang w:eastAsia="en-US" w:bidi="en-US"/>
        </w:rPr>
        <w:tab/>
      </w:r>
    </w:p>
    <w:p w14:paraId="0B99AF12" w14:textId="77777777" w:rsid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 xml:space="preserve">City, </w:t>
      </w:r>
    </w:p>
    <w:p w14:paraId="0AB26D71" w14:textId="7C66B77A"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State/Province</w:t>
      </w:r>
    </w:p>
    <w:p w14:paraId="0AB26D72"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Zip/Postal Code</w:t>
      </w:r>
    </w:p>
    <w:p w14:paraId="0AB26D73"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AB26D74"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AB26D76" w14:textId="4994B557" w:rsidR="001B1E5E" w:rsidRPr="00323691" w:rsidRDefault="003236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Pr>
          <w:rFonts w:eastAsia="Arial"/>
          <w:b/>
          <w:color w:val="000000"/>
          <w:lang w:eastAsia="en-US" w:bidi="en-US"/>
        </w:rPr>
        <w:t>RE</w:t>
      </w:r>
      <w:r w:rsidR="00F55465" w:rsidRPr="00323691">
        <w:rPr>
          <w:rFonts w:eastAsia="Arial"/>
          <w:b/>
          <w:color w:val="000000"/>
          <w:lang w:eastAsia="en-US" w:bidi="en-US"/>
        </w:rPr>
        <w:t xml:space="preserve">: CONGRATULATIONS ON OUTSTANDING ACHIEVEMENT </w:t>
      </w:r>
    </w:p>
    <w:p w14:paraId="0AB26D77"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AB26D78"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AB26D79"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3691">
        <w:rPr>
          <w:rFonts w:eastAsia="Arial"/>
          <w:color w:val="000000"/>
          <w:lang w:eastAsia="en-US" w:bidi="en-US"/>
        </w:rPr>
        <w:t>Dear [CONTACT NAME],</w:t>
      </w:r>
    </w:p>
    <w:p w14:paraId="0AB26D7A" w14:textId="77777777" w:rsidR="001B1E5E" w:rsidRPr="00323691"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B26D7B" w14:textId="7CE67E24" w:rsidR="001B1E5E" w:rsidRPr="00D44243" w:rsidRDefault="00F55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23691">
        <w:rPr>
          <w:rFonts w:ascii="Times New Roman" w:eastAsia="Arial" w:hAnsi="Times New Roman" w:cs="Times New Roman"/>
          <w:sz w:val="24"/>
          <w:szCs w:val="24"/>
          <w:lang w:eastAsia="en-US" w:bidi="en-US"/>
        </w:rPr>
        <w:t xml:space="preserve">You have proven the </w:t>
      </w:r>
      <w:r w:rsidR="00D64169">
        <w:rPr>
          <w:rFonts w:ascii="Times New Roman" w:eastAsia="Arial" w:hAnsi="Times New Roman" w:cs="Times New Roman"/>
          <w:sz w:val="24"/>
          <w:szCs w:val="24"/>
          <w:lang w:eastAsia="en-US" w:bidi="en-US"/>
        </w:rPr>
        <w:t>disbeliever</w:t>
      </w:r>
      <w:r w:rsidRPr="00323691">
        <w:rPr>
          <w:rFonts w:ascii="Times New Roman" w:eastAsia="Arial" w:hAnsi="Times New Roman" w:cs="Times New Roman"/>
          <w:sz w:val="24"/>
          <w:szCs w:val="24"/>
          <w:lang w:eastAsia="en-US" w:bidi="en-US"/>
        </w:rPr>
        <w:t>s wrong</w:t>
      </w:r>
      <w:r w:rsidR="00D44243">
        <w:rPr>
          <w:rFonts w:ascii="Times New Roman" w:eastAsia="Arial" w:hAnsi="Times New Roman" w:cs="Times New Roman"/>
          <w:sz w:val="24"/>
          <w:szCs w:val="24"/>
          <w:lang w:eastAsia="en-US" w:bidi="en-US"/>
        </w:rPr>
        <w:t>,</w:t>
      </w:r>
      <w:r w:rsidRPr="00323691">
        <w:rPr>
          <w:rFonts w:ascii="Times New Roman" w:eastAsia="Arial" w:hAnsi="Times New Roman" w:cs="Times New Roman"/>
          <w:sz w:val="24"/>
          <w:szCs w:val="24"/>
          <w:lang w:eastAsia="en-US" w:bidi="en-US"/>
        </w:rPr>
        <w:t xml:space="preserve"> </w:t>
      </w:r>
      <w:r w:rsidRPr="00D44243">
        <w:rPr>
          <w:rFonts w:ascii="Times New Roman" w:eastAsia="Arial" w:hAnsi="Times New Roman" w:cs="Times New Roman"/>
          <w:noProof/>
          <w:sz w:val="24"/>
          <w:szCs w:val="24"/>
          <w:lang w:eastAsia="en-US" w:bidi="en-US"/>
        </w:rPr>
        <w:t>and</w:t>
      </w:r>
      <w:r w:rsidRPr="00323691">
        <w:rPr>
          <w:rFonts w:ascii="Times New Roman" w:eastAsia="Arial" w:hAnsi="Times New Roman" w:cs="Times New Roman"/>
          <w:sz w:val="24"/>
          <w:szCs w:val="24"/>
          <w:lang w:eastAsia="en-US" w:bidi="en-US"/>
        </w:rPr>
        <w:t xml:space="preserve"> </w:t>
      </w:r>
      <w:r w:rsidR="00312FDC">
        <w:rPr>
          <w:rFonts w:ascii="Times New Roman" w:eastAsia="Arial" w:hAnsi="Times New Roman" w:cs="Times New Roman"/>
          <w:sz w:val="24"/>
          <w:szCs w:val="24"/>
          <w:lang w:eastAsia="en-US" w:bidi="en-US"/>
        </w:rPr>
        <w:t xml:space="preserve">you have </w:t>
      </w:r>
      <w:r w:rsidRPr="00D44243">
        <w:rPr>
          <w:rFonts w:ascii="Times New Roman" w:eastAsia="Arial" w:hAnsi="Times New Roman" w:cs="Times New Roman"/>
          <w:noProof/>
          <w:sz w:val="24"/>
          <w:szCs w:val="24"/>
          <w:lang w:eastAsia="en-US" w:bidi="en-US"/>
        </w:rPr>
        <w:t xml:space="preserve">accomplished what most said was </w:t>
      </w:r>
      <w:r w:rsidR="00D44243" w:rsidRPr="00D44243">
        <w:rPr>
          <w:rFonts w:ascii="Times New Roman" w:eastAsia="Arial" w:hAnsi="Times New Roman" w:cs="Times New Roman"/>
          <w:noProof/>
          <w:sz w:val="24"/>
          <w:szCs w:val="24"/>
          <w:lang w:eastAsia="en-US" w:bidi="en-US"/>
        </w:rPr>
        <w:t>n</w:t>
      </w:r>
      <w:r w:rsidR="00D44243">
        <w:rPr>
          <w:rFonts w:ascii="Times New Roman" w:eastAsia="Arial" w:hAnsi="Times New Roman" w:cs="Times New Roman"/>
          <w:noProof/>
          <w:sz w:val="24"/>
          <w:szCs w:val="24"/>
          <w:lang w:eastAsia="en-US" w:bidi="en-US"/>
        </w:rPr>
        <w:t xml:space="preserve">ot </w:t>
      </w:r>
      <w:r w:rsidRPr="00D44243">
        <w:rPr>
          <w:rFonts w:ascii="Times New Roman" w:eastAsia="Arial" w:hAnsi="Times New Roman" w:cs="Times New Roman"/>
          <w:noProof/>
          <w:sz w:val="24"/>
          <w:szCs w:val="24"/>
          <w:lang w:eastAsia="en-US" w:bidi="en-US"/>
        </w:rPr>
        <w:t>possible.</w:t>
      </w:r>
    </w:p>
    <w:p w14:paraId="0AB26D7C" w14:textId="77777777" w:rsidR="001B1E5E" w:rsidRPr="00D44243"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AB26D7D" w14:textId="77777777" w:rsidR="001B1E5E" w:rsidRPr="0056774B" w:rsidRDefault="00F55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6774B">
        <w:rPr>
          <w:rFonts w:ascii="Times New Roman" w:eastAsia="Arial" w:hAnsi="Times New Roman" w:cs="Times New Roman"/>
          <w:noProof/>
          <w:sz w:val="24"/>
          <w:szCs w:val="24"/>
          <w:lang w:eastAsia="en-US" w:bidi="en-US"/>
        </w:rPr>
        <w:t>There is no doubt that your recent achievements will be spoken of for some time to come and that the admiration for your accomplishments is felt by all of us within the company as well as the industry.</w:t>
      </w:r>
    </w:p>
    <w:p w14:paraId="0AB26D7E" w14:textId="77777777" w:rsidR="001B1E5E" w:rsidRPr="0056774B"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AB26D7F" w14:textId="2C00F938" w:rsidR="001B1E5E" w:rsidRPr="00323691" w:rsidRDefault="00F554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6774B">
        <w:rPr>
          <w:rFonts w:ascii="Times New Roman" w:eastAsia="Arial" w:hAnsi="Times New Roman" w:cs="Times New Roman"/>
          <w:noProof/>
          <w:sz w:val="24"/>
          <w:szCs w:val="24"/>
          <w:lang w:eastAsia="en-US" w:bidi="en-US"/>
        </w:rPr>
        <w:t>Please accept my heartiest congratulations</w:t>
      </w:r>
      <w:r w:rsidRPr="00323691">
        <w:rPr>
          <w:rFonts w:ascii="Times New Roman" w:eastAsia="Arial" w:hAnsi="Times New Roman" w:cs="Times New Roman"/>
          <w:sz w:val="24"/>
          <w:szCs w:val="24"/>
          <w:lang w:eastAsia="en-US" w:bidi="en-US"/>
        </w:rPr>
        <w:t xml:space="preserve"> </w:t>
      </w:r>
      <w:r w:rsidR="00D44243">
        <w:rPr>
          <w:rFonts w:ascii="Times New Roman" w:eastAsia="Arial" w:hAnsi="Times New Roman" w:cs="Times New Roman"/>
          <w:noProof/>
          <w:sz w:val="24"/>
          <w:szCs w:val="24"/>
          <w:lang w:eastAsia="en-US" w:bidi="en-US"/>
        </w:rPr>
        <w:t>on</w:t>
      </w:r>
      <w:r w:rsidRPr="00323691">
        <w:rPr>
          <w:rFonts w:ascii="Times New Roman" w:eastAsia="Arial" w:hAnsi="Times New Roman" w:cs="Times New Roman"/>
          <w:sz w:val="24"/>
          <w:szCs w:val="24"/>
          <w:lang w:eastAsia="en-US" w:bidi="en-US"/>
        </w:rPr>
        <w:t xml:space="preserve"> your success.</w:t>
      </w:r>
    </w:p>
    <w:p w14:paraId="0AB26D80" w14:textId="77777777" w:rsidR="001B1E5E" w:rsidRPr="00323691"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B26D81" w14:textId="77777777" w:rsidR="001B1E5E" w:rsidRPr="00323691"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B26D82" w14:textId="65FCBC27" w:rsidR="001B1E5E" w:rsidRPr="00323691"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55465" w:rsidRPr="00323691">
        <w:rPr>
          <w:rFonts w:eastAsia="Arial"/>
          <w:lang w:eastAsia="en-US" w:bidi="en-US"/>
        </w:rPr>
        <w:t>,</w:t>
      </w:r>
    </w:p>
    <w:p w14:paraId="0AB26D83"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84"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85" w14:textId="77777777" w:rsidR="001B1E5E" w:rsidRPr="00323691"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86" w14:textId="5E885D57" w:rsidR="001B1E5E" w:rsidRDefault="001B1E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71C47F" w14:textId="178C1993"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4BDE348" w14:textId="33C53AEA"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72034B" w14:textId="20F51762"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8EDAD9" w14:textId="046EA548"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3C764BE" w14:textId="33709F98"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2A76A81" w14:textId="6BAD99FF"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9C23F" w14:textId="719DF055"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319DA0C" w14:textId="21CEF13A" w:rsidR="00312FDC"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B8F051" w14:textId="77777777" w:rsidR="00312FDC" w:rsidRPr="00323691" w:rsidRDefault="003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B26D87"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3691">
        <w:rPr>
          <w:rFonts w:eastAsia="Arial"/>
          <w:lang w:eastAsia="en-US" w:bidi="en-US"/>
        </w:rPr>
        <w:t>[YOUR NAME]</w:t>
      </w:r>
    </w:p>
    <w:p w14:paraId="0AB26D88"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3691">
        <w:rPr>
          <w:rFonts w:eastAsia="Arial"/>
          <w:color w:val="000000"/>
          <w:lang w:eastAsia="en-US" w:bidi="en-US"/>
        </w:rPr>
        <w:t>[YOUR TITLE]</w:t>
      </w:r>
    </w:p>
    <w:p w14:paraId="0AB26D89"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3691">
        <w:rPr>
          <w:rFonts w:eastAsia="Arial"/>
          <w:color w:val="000000"/>
          <w:lang w:eastAsia="en-US" w:bidi="en-US"/>
        </w:rPr>
        <w:t>[YOUR PHONE NUMBER]</w:t>
      </w:r>
    </w:p>
    <w:p w14:paraId="0AB26D8A" w14:textId="77777777" w:rsidR="001B1E5E" w:rsidRPr="00323691" w:rsidRDefault="00F5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3691">
        <w:rPr>
          <w:rFonts w:eastAsia="Arial"/>
          <w:color w:val="000000"/>
          <w:lang w:eastAsia="en-US" w:bidi="en-US"/>
        </w:rPr>
        <w:t xml:space="preserve">[YOUREMAIL@YOURCOMPANY.COM] </w:t>
      </w:r>
    </w:p>
    <w:p w14:paraId="0AB26D8B" w14:textId="77777777" w:rsidR="001B1E5E" w:rsidRPr="00323691" w:rsidRDefault="001B1E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1B1E5E" w:rsidRPr="0032369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47B6A" w14:textId="77777777" w:rsidR="00ED7A24" w:rsidRDefault="00ED7A24">
      <w:r>
        <w:separator/>
      </w:r>
    </w:p>
  </w:endnote>
  <w:endnote w:type="continuationSeparator" w:id="0">
    <w:p w14:paraId="750D887F" w14:textId="77777777" w:rsidR="00ED7A24" w:rsidRDefault="00ED7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26D8F" w14:textId="77777777" w:rsidR="001B1E5E" w:rsidRDefault="00F55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AB26D90" w14:textId="77777777" w:rsidR="001B1E5E" w:rsidRDefault="00F55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AB26D91" w14:textId="77777777" w:rsidR="001B1E5E" w:rsidRDefault="00F55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AB26D92" w14:textId="77777777" w:rsidR="001B1E5E" w:rsidRDefault="006F0D8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5546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40A5B" w14:textId="77777777" w:rsidR="00ED7A24" w:rsidRDefault="00ED7A24">
      <w:r>
        <w:separator/>
      </w:r>
    </w:p>
  </w:footnote>
  <w:footnote w:type="continuationSeparator" w:id="0">
    <w:p w14:paraId="19517F32" w14:textId="77777777" w:rsidR="00ED7A24" w:rsidRDefault="00ED7A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26D8E" w14:textId="77777777" w:rsidR="001B1E5E" w:rsidRDefault="001B1E5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MTU2MDOwsDQ2MjBT0lEKTi0uzszPAykwqgUAYIQwiCwAAAA="/>
    <w:docVar w:name="Description" w:val="Need to congratulate your staff on an outstanding achievement? Try this template. Browse other human resources templates related to motivating your staff here. https://www.templateguru.co.za/documents/motivation/"/>
    <w:docVar w:name="Excerpt" w:val="You have proven the disbelievers wrong, and you have accomplished what most said was not possible."/>
    <w:docVar w:name="Tags" w:val="congratulations, outstanding achievement, Human resources, legal documents, business documents, entrepreneur, entrepreneurship"/>
  </w:docVars>
  <w:rsids>
    <w:rsidRoot w:val="001B1E5E"/>
    <w:rsid w:val="001B1E5E"/>
    <w:rsid w:val="00312FDC"/>
    <w:rsid w:val="00323691"/>
    <w:rsid w:val="00342F69"/>
    <w:rsid w:val="0056774B"/>
    <w:rsid w:val="00634BC5"/>
    <w:rsid w:val="006F0D8E"/>
    <w:rsid w:val="00AC2B00"/>
    <w:rsid w:val="00D20595"/>
    <w:rsid w:val="00D44243"/>
    <w:rsid w:val="00D64169"/>
    <w:rsid w:val="00E40E2F"/>
    <w:rsid w:val="00ED7A24"/>
    <w:rsid w:val="00F55465"/>
    <w:rsid w:val="00F85F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26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9</Words>
  <Characters>501</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06:00Z</dcterms:created>
  <dcterms:modified xsi:type="dcterms:W3CDTF">2019-10-21T19:09:00Z</dcterms:modified>
  <cp:category/>
</cp:coreProperties>
</file>